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62EA9" w14:textId="77777777" w:rsidR="00106E55" w:rsidRPr="00CA5461" w:rsidRDefault="00CA5461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8"/>
          <w:szCs w:val="28"/>
        </w:rPr>
      </w:pPr>
      <w:bookmarkStart w:id="0" w:name="_GoBack"/>
      <w:bookmarkEnd w:id="0"/>
      <w:r w:rsidRPr="00CA5461">
        <w:rPr>
          <w:rFonts w:ascii="Myriad Pro" w:hAnsi="Myriad Pro"/>
          <w:b/>
          <w:color w:val="5E9732" w:themeColor="text2"/>
          <w:sz w:val="28"/>
          <w:szCs w:val="28"/>
        </w:rPr>
        <w:t>WELCOME AMBASSADOR PROGRAM APPLICATION FORM</w:t>
      </w:r>
    </w:p>
    <w:p w14:paraId="40090FE4" w14:textId="77777777" w:rsidR="00CA5461" w:rsidRPr="00FF4485" w:rsidRDefault="00CA5461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14:paraId="36B37977" w14:textId="77777777"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10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14:paraId="1E47A9B1" w14:textId="161F741F" w:rsidR="001867A7" w:rsidRPr="009C52EE" w:rsidRDefault="00106E55" w:rsidP="001867A7">
      <w:pPr>
        <w:rPr>
          <w:rFonts w:ascii="Myriad Pro" w:hAnsi="Myriad Pro" w:cs="Arial"/>
          <w:b/>
          <w:i/>
          <w:color w:val="000000" w:themeColor="text1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E84B72">
        <w:rPr>
          <w:rFonts w:ascii="Myriad Pro" w:hAnsi="Myriad Pro" w:cs="Arial"/>
          <w:b/>
          <w:i/>
          <w:color w:val="000000" w:themeColor="text1"/>
        </w:rPr>
        <w:t>APRIL</w:t>
      </w:r>
      <w:r w:rsidR="004F1141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CA5461">
        <w:rPr>
          <w:rFonts w:ascii="Myriad Pro" w:hAnsi="Myriad Pro" w:cs="Arial"/>
          <w:b/>
          <w:i/>
          <w:color w:val="000000" w:themeColor="text1"/>
        </w:rPr>
        <w:t>2023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CA5461">
        <w:rPr>
          <w:rFonts w:ascii="Myriad Pro" w:hAnsi="Myriad Pro" w:cs="Arial"/>
          <w:b/>
          <w:i/>
          <w:color w:val="C00000"/>
        </w:rPr>
        <w:t>T</w:t>
      </w:r>
      <w:r w:rsidR="00E84B72">
        <w:rPr>
          <w:rFonts w:ascii="Myriad Pro" w:hAnsi="Myriad Pro" w:cs="Arial"/>
          <w:b/>
          <w:i/>
          <w:color w:val="C00000"/>
        </w:rPr>
        <w:t>uesday</w:t>
      </w:r>
      <w:r w:rsidR="00071C28">
        <w:rPr>
          <w:rFonts w:ascii="Myriad Pro" w:hAnsi="Myriad Pro" w:cs="Arial"/>
          <w:b/>
          <w:i/>
          <w:color w:val="C00000"/>
        </w:rPr>
        <w:t xml:space="preserve">, </w:t>
      </w:r>
      <w:r w:rsidR="00E84B72">
        <w:rPr>
          <w:rFonts w:ascii="Myriad Pro" w:hAnsi="Myriad Pro" w:cs="Arial"/>
          <w:b/>
          <w:i/>
          <w:color w:val="C00000"/>
        </w:rPr>
        <w:t>April</w:t>
      </w:r>
      <w:r w:rsidR="00CA5461">
        <w:rPr>
          <w:rFonts w:ascii="Myriad Pro" w:hAnsi="Myriad Pro" w:cs="Arial"/>
          <w:b/>
          <w:i/>
          <w:color w:val="C00000"/>
        </w:rPr>
        <w:t xml:space="preserve"> </w:t>
      </w:r>
      <w:r w:rsidR="00E84B72">
        <w:rPr>
          <w:rFonts w:ascii="Myriad Pro" w:hAnsi="Myriad Pro" w:cs="Arial"/>
          <w:b/>
          <w:i/>
          <w:color w:val="C00000"/>
        </w:rPr>
        <w:t>4</w:t>
      </w:r>
      <w:r w:rsidR="00092D87" w:rsidRPr="00092D87">
        <w:rPr>
          <w:rFonts w:ascii="Myriad Pro" w:hAnsi="Myriad Pro" w:cs="Arial"/>
          <w:b/>
          <w:i/>
          <w:color w:val="C00000"/>
          <w:vertAlign w:val="superscript"/>
        </w:rPr>
        <w:t>th</w:t>
      </w:r>
      <w:r w:rsidR="00CA5461">
        <w:rPr>
          <w:rFonts w:ascii="Myriad Pro" w:hAnsi="Myriad Pro" w:cs="Arial"/>
          <w:b/>
          <w:i/>
          <w:color w:val="C00000"/>
        </w:rPr>
        <w:t>, 2023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</w:t>
      </w:r>
    </w:p>
    <w:p w14:paraId="3E45AE83" w14:textId="77777777"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14:paraId="1244AECF" w14:textId="77777777"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9C52EE">
        <w:rPr>
          <w:rFonts w:ascii="Myriad Pro" w:hAnsi="Myriad Pro" w:cs="Arial"/>
          <w:b/>
          <w:i/>
        </w:rPr>
        <w:t>Please note:</w:t>
      </w:r>
      <w:r w:rsidR="00FF4485" w:rsidRPr="009C52EE">
        <w:rPr>
          <w:rFonts w:ascii="Myriad Pro" w:hAnsi="Myriad Pro" w:cs="Arial"/>
          <w:b/>
          <w:i/>
        </w:rPr>
        <w:t xml:space="preserve"> </w:t>
      </w:r>
      <w:r w:rsidR="000D65BC" w:rsidRPr="009C52EE">
        <w:rPr>
          <w:rFonts w:ascii="Myriad Pro" w:hAnsi="Myriad Pro" w:cs="Arial"/>
          <w:b/>
          <w:i/>
        </w:rPr>
        <w:t xml:space="preserve"> </w:t>
      </w:r>
      <w:r w:rsidR="00010D94" w:rsidRPr="00010D94">
        <w:rPr>
          <w:rFonts w:ascii="Myriad Pro" w:hAnsi="Myriad Pro" w:cs="Arial"/>
        </w:rPr>
        <w:t>To ensure the highest possible level of safety for participants, this training series will be delivered virtually.</w:t>
      </w:r>
    </w:p>
    <w:p w14:paraId="6FF2FF28" w14:textId="77777777"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14:paraId="58339811" w14:textId="77777777"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14:paraId="4E5DABCD" w14:textId="77777777"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14:paraId="7A94B953" w14:textId="77777777"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3891C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1EF6D1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14:paraId="3696ADE6" w14:textId="77777777"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14:paraId="4D9A1710" w14:textId="77777777"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71BD637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14:paraId="2B7397BB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C90AF6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87F5F8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"/>
            </w:pict>
          </mc:Fallback>
        </mc:AlternateContent>
      </w:r>
      <w:r w:rsidR="004F1141">
        <w:rPr>
          <w:rFonts w:ascii="Myriad Pro" w:hAnsi="Myriad Pro"/>
          <w:sz w:val="24"/>
          <w:szCs w:val="24"/>
        </w:rPr>
        <w:t>Full Address:</w:t>
      </w:r>
    </w:p>
    <w:p w14:paraId="25A5234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4B4680F4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4EB6473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198138E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14:paraId="6ACDF2A5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79E29441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45E8C9C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14:paraId="3A44EE0D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16D371A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5E793C5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301CD6AB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D6424DA" w14:textId="77777777"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14:paraId="65E6AB04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D3BA0E7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3989FB3" w14:textId="77777777"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14:paraId="21337171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4D93C69B" w14:textId="77777777" w:rsidR="00106E55" w:rsidRPr="00FF4485" w:rsidRDefault="004F1141" w:rsidP="00106E55">
      <w:pPr>
        <w:rPr>
          <w:rFonts w:ascii="Myriad Pro" w:hAnsi="Myriad Pro"/>
        </w:rPr>
      </w:pPr>
      <w:r>
        <w:rPr>
          <w:rFonts w:ascii="Myriad Pro" w:hAnsi="Myriad Pro"/>
        </w:rPr>
        <w:t>How does your own identity (r</w:t>
      </w:r>
      <w:r w:rsidR="00106E55" w:rsidRPr="00FF4485">
        <w:rPr>
          <w:rFonts w:ascii="Myriad Pro" w:hAnsi="Myriad Pro"/>
        </w:rPr>
        <w:t>ace, ethnicity, religion, socioeconomi</w:t>
      </w:r>
      <w:r>
        <w:rPr>
          <w:rFonts w:ascii="Myriad Pro" w:hAnsi="Myriad Pro"/>
        </w:rPr>
        <w:t xml:space="preserve">c status, gender, sexuality, </w:t>
      </w:r>
      <w:r w:rsidR="00106E55" w:rsidRPr="00FF4485">
        <w:rPr>
          <w:rFonts w:ascii="Myriad Pro" w:hAnsi="Myriad Pro"/>
        </w:rPr>
        <w:t>disability</w:t>
      </w:r>
      <w:r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</w:t>
      </w:r>
      <w:r>
        <w:rPr>
          <w:rFonts w:ascii="Myriad Pro" w:hAnsi="Myriad Pro"/>
        </w:rPr>
        <w:t>etc</w:t>
      </w:r>
      <w:r w:rsidR="00092D87">
        <w:rPr>
          <w:rFonts w:ascii="Myriad Pro" w:hAnsi="Myriad Pro"/>
        </w:rPr>
        <w:t>.</w:t>
      </w:r>
      <w:r>
        <w:rPr>
          <w:rFonts w:ascii="Myriad Pro" w:hAnsi="Myriad Pro"/>
        </w:rPr>
        <w:t xml:space="preserve">) </w:t>
      </w:r>
      <w:r w:rsidR="00106E55" w:rsidRPr="00FF4485">
        <w:rPr>
          <w:rFonts w:ascii="Myriad Pro" w:hAnsi="Myriad Pro"/>
        </w:rPr>
        <w:t xml:space="preserve">influence your interest in this program? </w:t>
      </w:r>
    </w:p>
    <w:p w14:paraId="3936F7E2" w14:textId="77777777" w:rsidR="00106E55" w:rsidRPr="00FF4485" w:rsidRDefault="00106E55" w:rsidP="00106E55">
      <w:pPr>
        <w:rPr>
          <w:rFonts w:ascii="Myriad Pro" w:hAnsi="Myriad Pro"/>
        </w:rPr>
      </w:pPr>
    </w:p>
    <w:p w14:paraId="0CD06F3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33469FB1" w14:textId="77777777"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37690A90" w14:textId="77777777"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53C7182B" w14:textId="77777777" w:rsidR="00553C32" w:rsidRDefault="00553C32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17F70C01" w14:textId="77777777"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14:paraId="7B9448CB" w14:textId="77777777"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14:paraId="02B98A10" w14:textId="77777777"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14:paraId="22F23419" w14:textId="77777777" w:rsidR="0045477D" w:rsidRPr="00FF4485" w:rsidRDefault="00CA5461" w:rsidP="00CA5461">
      <w:pPr>
        <w:rPr>
          <w:rFonts w:ascii="Myriad Pro" w:hAnsi="Myriad Pro"/>
          <w:color w:val="000000" w:themeColor="text1"/>
        </w:rPr>
      </w:pPr>
      <w:r>
        <w:rPr>
          <w:rFonts w:ascii="Myriad Pro" w:hAnsi="Myriad Pro"/>
          <w:color w:val="000000" w:themeColor="text1"/>
        </w:rPr>
        <w:t xml:space="preserve">     </w:t>
      </w:r>
      <w:r w:rsidR="00106E55" w:rsidRPr="00FF4485">
        <w:rPr>
          <w:rFonts w:ascii="Myriad Pro" w:hAnsi="Myriad Pro"/>
          <w:color w:val="000000" w:themeColor="text1"/>
        </w:rPr>
        <w:t>I agree to attend all four training sessions</w:t>
      </w:r>
      <w:r>
        <w:rPr>
          <w:rFonts w:ascii="Myriad Pro" w:hAnsi="Myriad Pro"/>
          <w:color w:val="000000" w:themeColor="text1"/>
        </w:rPr>
        <w:t xml:space="preserve"> (Sign here) </w:t>
      </w:r>
      <w:r w:rsidR="0097747C" w:rsidRPr="00FF4485">
        <w:rPr>
          <w:rFonts w:ascii="Myriad Pro" w:hAnsi="Myriad Pro"/>
          <w:color w:val="000000" w:themeColor="text1"/>
        </w:rPr>
        <w:t>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14:paraId="40C563F9" w14:textId="77777777"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14:paraId="6F991D79" w14:textId="4674D868" w:rsidR="00CA5461" w:rsidRPr="00473501" w:rsidRDefault="00CA5461" w:rsidP="00CA5461">
      <w:pPr>
        <w:numPr>
          <w:ilvl w:val="0"/>
          <w:numId w:val="6"/>
        </w:numPr>
        <w:spacing w:line="276" w:lineRule="auto"/>
        <w:rPr>
          <w:rFonts w:ascii="Myriad Pro" w:eastAsia="Calibri" w:hAnsi="Myriad Pro"/>
          <w:lang w:val="en-CA"/>
        </w:rPr>
      </w:pPr>
      <w:r>
        <w:rPr>
          <w:rFonts w:ascii="Myriad Pro" w:eastAsia="Calibri" w:hAnsi="Myriad Pro"/>
          <w:lang w:val="en-CA"/>
        </w:rPr>
        <w:t>Session 1: Thur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E84B72">
        <w:rPr>
          <w:rFonts w:ascii="Myriad Pro" w:eastAsia="Calibri" w:hAnsi="Myriad Pro"/>
        </w:rPr>
        <w:t>April 6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600C98E0" w14:textId="0DADE5A7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2: </w:t>
      </w:r>
      <w:r>
        <w:rPr>
          <w:rFonts w:ascii="Myriad Pro" w:eastAsia="Calibri" w:hAnsi="Myriad Pro"/>
          <w:lang w:val="en-CA"/>
        </w:rPr>
        <w:t>Thur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AA3C30">
        <w:rPr>
          <w:rFonts w:ascii="Myriad Pro" w:eastAsia="Calibri" w:hAnsi="Myriad Pro"/>
        </w:rPr>
        <w:t>April</w:t>
      </w:r>
      <w:r>
        <w:rPr>
          <w:rFonts w:ascii="Myriad Pro" w:eastAsia="Calibri" w:hAnsi="Myriad Pro"/>
        </w:rPr>
        <w:t xml:space="preserve"> </w:t>
      </w:r>
      <w:r w:rsidR="00AA3C30">
        <w:rPr>
          <w:rFonts w:ascii="Myriad Pro" w:eastAsia="Calibri" w:hAnsi="Myriad Pro"/>
        </w:rPr>
        <w:t>13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 xml:space="preserve">pm) </w:t>
      </w:r>
    </w:p>
    <w:p w14:paraId="5E51B532" w14:textId="1F46077E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3: </w:t>
      </w:r>
      <w:r>
        <w:rPr>
          <w:rFonts w:ascii="Myriad Pro" w:eastAsia="Calibri" w:hAnsi="Myriad Pro"/>
          <w:lang w:val="en-CA"/>
        </w:rPr>
        <w:t>Thur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AA3C30">
        <w:rPr>
          <w:rFonts w:ascii="Myriad Pro" w:eastAsia="Calibri" w:hAnsi="Myriad Pro"/>
        </w:rPr>
        <w:t>April</w:t>
      </w:r>
      <w:r>
        <w:rPr>
          <w:rFonts w:ascii="Myriad Pro" w:eastAsia="Calibri" w:hAnsi="Myriad Pro"/>
        </w:rPr>
        <w:t xml:space="preserve"> </w:t>
      </w:r>
      <w:r w:rsidR="00AA3C30">
        <w:rPr>
          <w:rFonts w:ascii="Myriad Pro" w:eastAsia="Calibri" w:hAnsi="Myriad Pro"/>
        </w:rPr>
        <w:t>20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7FA1279C" w14:textId="68B00065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4: </w:t>
      </w:r>
      <w:r>
        <w:rPr>
          <w:rFonts w:ascii="Myriad Pro" w:eastAsia="Calibri" w:hAnsi="Myriad Pro"/>
          <w:lang w:val="en-CA"/>
        </w:rPr>
        <w:t>Thur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AA3C30">
        <w:rPr>
          <w:rFonts w:ascii="Myriad Pro" w:eastAsia="Calibri" w:hAnsi="Myriad Pro"/>
        </w:rPr>
        <w:t>April</w:t>
      </w:r>
      <w:r>
        <w:rPr>
          <w:rFonts w:ascii="Myriad Pro" w:eastAsia="Calibri" w:hAnsi="Myriad Pro"/>
        </w:rPr>
        <w:t xml:space="preserve"> 2</w:t>
      </w:r>
      <w:r w:rsidR="00AA3C30">
        <w:rPr>
          <w:rFonts w:ascii="Myriad Pro" w:eastAsia="Calibri" w:hAnsi="Myriad Pro"/>
        </w:rPr>
        <w:t>7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647993D1" w14:textId="77777777" w:rsidR="00BD32DB" w:rsidRPr="00DC19E8" w:rsidRDefault="00BD32DB" w:rsidP="00BD32DB">
      <w:pPr>
        <w:pStyle w:val="ListParagraph"/>
        <w:spacing w:after="0"/>
        <w:rPr>
          <w:rFonts w:ascii="Myriad Pro" w:hAnsi="Myriad Pro"/>
          <w:b/>
          <w:lang w:val="en-CA"/>
        </w:rPr>
      </w:pPr>
    </w:p>
    <w:p w14:paraId="2728946A" w14:textId="77777777"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</w:t>
      </w:r>
      <w:r w:rsidR="00092D87">
        <w:rPr>
          <w:rFonts w:ascii="Myriad Pro" w:hAnsi="Myriad Pro"/>
        </w:rPr>
        <w:t>s a reminder, a</w:t>
      </w:r>
      <w:r w:rsidRPr="00FF4485">
        <w:rPr>
          <w:rFonts w:ascii="Myriad Pro" w:hAnsi="Myriad Pro"/>
        </w:rPr>
        <w:t>ll sessions will be held</w:t>
      </w:r>
      <w:r w:rsidR="00106E55" w:rsidRPr="00FF4485">
        <w:rPr>
          <w:rFonts w:ascii="Myriad Pro" w:hAnsi="Myriad Pro"/>
        </w:rPr>
        <w:t xml:space="preserve"> </w:t>
      </w:r>
      <w:r w:rsidR="00092D87">
        <w:rPr>
          <w:rFonts w:ascii="Myriad Pro" w:hAnsi="Myriad Pro"/>
          <w:b/>
        </w:rPr>
        <w:t>on</w:t>
      </w:r>
      <w:r w:rsidR="00553C32">
        <w:rPr>
          <w:rFonts w:ascii="Myriad Pro" w:hAnsi="Myriad Pro"/>
          <w:b/>
        </w:rPr>
        <w:t>line</w:t>
      </w:r>
      <w:r w:rsidR="00092D87">
        <w:rPr>
          <w:rFonts w:ascii="Myriad Pro" w:hAnsi="Myriad Pro"/>
          <w:b/>
        </w:rPr>
        <w:t>.</w:t>
      </w:r>
      <w:r w:rsidR="00CA5461">
        <w:rPr>
          <w:rFonts w:ascii="Myriad Pro" w:hAnsi="Myriad Pro"/>
          <w:b/>
        </w:rPr>
        <w:t xml:space="preserve"> A link will be sent to you.</w:t>
      </w:r>
    </w:p>
    <w:p w14:paraId="5AD27807" w14:textId="77777777"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14:paraId="5753965C" w14:textId="77777777"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14:paraId="3CBC1DE4" w14:textId="77777777"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</w:t>
      </w:r>
      <w:r w:rsidR="00CA5461">
        <w:rPr>
          <w:rFonts w:ascii="Myriad Pro" w:hAnsi="Myriad Pro"/>
        </w:rPr>
        <w:t xml:space="preserve"> agree to undertake </w:t>
      </w:r>
      <w:r w:rsidR="00CA5461">
        <w:rPr>
          <w:rFonts w:ascii="Myriad Pro" w:hAnsi="Myriad Pro"/>
          <w:b/>
        </w:rPr>
        <w:t>one</w:t>
      </w:r>
      <w:r w:rsidRPr="00FF4485">
        <w:rPr>
          <w:rFonts w:ascii="Myriad Pro" w:hAnsi="Myriad Pro"/>
        </w:rPr>
        <w:t xml:space="preserve"> Welcome </w:t>
      </w:r>
      <w:r w:rsidR="00CA5461">
        <w:rPr>
          <w:rFonts w:ascii="Myriad Pro" w:hAnsi="Myriad Pro"/>
        </w:rPr>
        <w:t>Ambassador activity</w:t>
      </w:r>
      <w:r w:rsidRPr="00FF4485">
        <w:rPr>
          <w:rFonts w:ascii="Myriad Pro" w:hAnsi="Myriad Pro"/>
        </w:rPr>
        <w:t xml:space="preserve">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14:paraId="17D37ED6" w14:textId="77777777"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14:paraId="27B58467" w14:textId="77777777"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14:paraId="79A520C8" w14:textId="77777777"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14:paraId="4EE78FCB" w14:textId="77777777"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14:paraId="24843165" w14:textId="77777777"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</w:t>
      </w:r>
      <w:r w:rsidR="00092D87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14:paraId="7E67B093" w14:textId="77777777"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14:paraId="6AEE0324" w14:textId="77777777"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14:paraId="47FB7324" w14:textId="77777777"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14:paraId="147CF7AF" w14:textId="77777777"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14:paraId="1936B29E" w14:textId="77777777"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14:paraId="626F1A28" w14:textId="77777777"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14:paraId="5B4B6AAA" w14:textId="77777777"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14:paraId="7747D871" w14:textId="77777777"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lastRenderedPageBreak/>
        <w:t>(Sign here) ____________________</w:t>
      </w:r>
    </w:p>
    <w:p w14:paraId="1A475B58" w14:textId="77777777"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20E532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:__________________</w:t>
      </w:r>
    </w:p>
    <w:p w14:paraId="3E87EED9" w14:textId="77777777"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14:paraId="7FE2D74A" w14:textId="77777777"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14:paraId="3C6A37A1" w14:textId="77777777"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14:paraId="51E4FE2B" w14:textId="77777777" w:rsidR="00CB2577" w:rsidRDefault="00C64178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="004F1141">
        <w:rPr>
          <w:rFonts w:ascii="Myriad Pro" w:hAnsi="Myriad Pro"/>
          <w:noProof/>
          <w:u w:val="single"/>
        </w:rPr>
        <w:t>do</w:t>
      </w:r>
      <w:r w:rsidRPr="00FF4485">
        <w:rPr>
          <w:rFonts w:ascii="Myriad Pro" w:hAnsi="Myriad Pro"/>
          <w:noProof/>
          <w:u w:val="single"/>
        </w:rPr>
        <w:t xml:space="preserve">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</w:t>
      </w:r>
      <w:r w:rsidR="00CA5461">
        <w:rPr>
          <w:rFonts w:ascii="Myriad Pro" w:hAnsi="Myriad Pro"/>
          <w:noProof/>
        </w:rPr>
        <w:t xml:space="preserve">otos/videos in which you appear </w:t>
      </w:r>
      <w:r w:rsidRPr="00FF4485">
        <w:rPr>
          <w:rFonts w:ascii="Myriad Pro" w:hAnsi="Myriad Pro"/>
          <w:noProof/>
        </w:rPr>
        <w:t>___</w:t>
      </w:r>
    </w:p>
    <w:p w14:paraId="58F799E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2DD8FEE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8B89E2A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D98A9D1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4B79AC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2BAAF8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EED581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25A2A9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8211628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85BEFE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A10001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32E00D2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866789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E2D6C1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F984E0C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0F71C44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3044AD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6B8414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5ACD71F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12C59F0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273609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F4D0A12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29883B7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A5F1A47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D7FF6E6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112FBEF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FBE6C76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753DD6E" w14:textId="77777777" w:rsidR="00CA5461" w:rsidRPr="00FF4485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b/>
          <w:noProof/>
        </w:rPr>
      </w:pPr>
      <w:r>
        <w:rPr>
          <w:rFonts w:ascii="Myriad Pro" w:hAnsi="Myriad Pro"/>
          <w:noProof/>
        </w:rPr>
        <w:t>We hope you enjoy the Program.</w:t>
      </w:r>
    </w:p>
    <w:sectPr w:rsidR="00CA5461" w:rsidRPr="00FF4485" w:rsidSect="00EC7BF3">
      <w:headerReference w:type="default" r:id="rId11"/>
      <w:footerReference w:type="default" r:id="rId12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DE74E" w14:textId="77777777" w:rsidR="004733BF" w:rsidRDefault="004733BF" w:rsidP="00106E55">
      <w:r>
        <w:separator/>
      </w:r>
    </w:p>
  </w:endnote>
  <w:endnote w:type="continuationSeparator" w:id="0">
    <w:p w14:paraId="4D5506AC" w14:textId="77777777" w:rsidR="004733BF" w:rsidRDefault="004733BF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1444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51355" w14:textId="74887F30" w:rsidR="00CA5461" w:rsidRDefault="00CA54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4AB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236344" w14:textId="77777777" w:rsidR="00B232AF" w:rsidRDefault="004733BF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E59F3" w14:textId="77777777" w:rsidR="004733BF" w:rsidRDefault="004733BF" w:rsidP="00106E55">
      <w:r>
        <w:separator/>
      </w:r>
    </w:p>
  </w:footnote>
  <w:footnote w:type="continuationSeparator" w:id="0">
    <w:p w14:paraId="4DC0E69B" w14:textId="77777777" w:rsidR="004733BF" w:rsidRDefault="004733BF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5FFDA" w14:textId="77777777" w:rsidR="00B232AF" w:rsidRPr="00BB3482" w:rsidRDefault="004733BF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10D94"/>
    <w:rsid w:val="0002087A"/>
    <w:rsid w:val="00023866"/>
    <w:rsid w:val="00035C7D"/>
    <w:rsid w:val="00046AB8"/>
    <w:rsid w:val="000630CF"/>
    <w:rsid w:val="00071C28"/>
    <w:rsid w:val="000761A0"/>
    <w:rsid w:val="000927AF"/>
    <w:rsid w:val="00092D87"/>
    <w:rsid w:val="000D65BC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54CA1"/>
    <w:rsid w:val="002560BF"/>
    <w:rsid w:val="00301560"/>
    <w:rsid w:val="00313CFA"/>
    <w:rsid w:val="00323739"/>
    <w:rsid w:val="00350921"/>
    <w:rsid w:val="00380556"/>
    <w:rsid w:val="0039536B"/>
    <w:rsid w:val="003B2BDA"/>
    <w:rsid w:val="003E4AB4"/>
    <w:rsid w:val="00402B94"/>
    <w:rsid w:val="004125C4"/>
    <w:rsid w:val="00436EF3"/>
    <w:rsid w:val="0045477D"/>
    <w:rsid w:val="004733BF"/>
    <w:rsid w:val="004E27B6"/>
    <w:rsid w:val="004F1141"/>
    <w:rsid w:val="005261BD"/>
    <w:rsid w:val="00553C32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52D5A"/>
    <w:rsid w:val="00786DAA"/>
    <w:rsid w:val="00840224"/>
    <w:rsid w:val="008D34D7"/>
    <w:rsid w:val="008E1065"/>
    <w:rsid w:val="0090201D"/>
    <w:rsid w:val="00922CAF"/>
    <w:rsid w:val="0097747C"/>
    <w:rsid w:val="009B7017"/>
    <w:rsid w:val="009C52EE"/>
    <w:rsid w:val="009D4722"/>
    <w:rsid w:val="00A1741A"/>
    <w:rsid w:val="00A87659"/>
    <w:rsid w:val="00AA3C30"/>
    <w:rsid w:val="00AA6700"/>
    <w:rsid w:val="00AB5E04"/>
    <w:rsid w:val="00BB225C"/>
    <w:rsid w:val="00BB316E"/>
    <w:rsid w:val="00BB3482"/>
    <w:rsid w:val="00BD32DB"/>
    <w:rsid w:val="00BE087F"/>
    <w:rsid w:val="00BF486B"/>
    <w:rsid w:val="00C40DCF"/>
    <w:rsid w:val="00C64178"/>
    <w:rsid w:val="00C908FB"/>
    <w:rsid w:val="00CA5461"/>
    <w:rsid w:val="00CA60B4"/>
    <w:rsid w:val="00CD22D3"/>
    <w:rsid w:val="00CE37CC"/>
    <w:rsid w:val="00D04FA8"/>
    <w:rsid w:val="00D67A57"/>
    <w:rsid w:val="00DA7C54"/>
    <w:rsid w:val="00DD6050"/>
    <w:rsid w:val="00E0376D"/>
    <w:rsid w:val="00E05D77"/>
    <w:rsid w:val="00E30876"/>
    <w:rsid w:val="00E4640C"/>
    <w:rsid w:val="00E67D41"/>
    <w:rsid w:val="00E84B72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6CF76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shassanali@isans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113DCCDCA82448CD8E20770BE168F" ma:contentTypeVersion="15" ma:contentTypeDescription="Create a new document." ma:contentTypeScope="" ma:versionID="e6802a9fd77a15d2b71e32461d3d71dd">
  <xsd:schema xmlns:xsd="http://www.w3.org/2001/XMLSchema" xmlns:xs="http://www.w3.org/2001/XMLSchema" xmlns:p="http://schemas.microsoft.com/office/2006/metadata/properties" xmlns:ns2="756bb460-953f-4826-8e01-be1c259cc0e1" xmlns:ns3="cec465c2-39eb-4d17-996e-cecc7e602466" targetNamespace="http://schemas.microsoft.com/office/2006/metadata/properties" ma:root="true" ma:fieldsID="2ae4efa373aa1f78b12f1772f80c99f1" ns2:_="" ns3:_="">
    <xsd:import namespace="756bb460-953f-4826-8e01-be1c259cc0e1"/>
    <xsd:import namespace="cec465c2-39eb-4d17-996e-cecc7e6024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bb460-953f-4826-8e01-be1c259cc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b6b3e35-8f42-423b-9ecc-b21c488e02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465c2-39eb-4d17-996e-cecc7e60246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51dbb3a-5776-4ad6-a200-9f68b1b18ea6}" ma:internalName="TaxCatchAll" ma:showField="CatchAllData" ma:web="cec465c2-39eb-4d17-996e-cecc7e6024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c465c2-39eb-4d17-996e-cecc7e602466" xsi:nil="true"/>
    <lcf76f155ced4ddcb4097134ff3c332f xmlns="756bb460-953f-4826-8e01-be1c259cc0e1">
      <Terms xmlns="http://schemas.microsoft.com/office/infopath/2007/PartnerControls"/>
    </lcf76f155ced4ddcb4097134ff3c332f>
    <SharedWithUsers xmlns="cec465c2-39eb-4d17-996e-cecc7e602466">
      <UserInfo>
        <DisplayName>Candice Albright</DisplayName>
        <AccountId>34</AccountId>
        <AccountType/>
      </UserInfo>
      <UserInfo>
        <DisplayName>Sherida Hassanali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608CAAB-4483-4348-90C6-DE6C2EC13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bb460-953f-4826-8e01-be1c259cc0e1"/>
    <ds:schemaRef ds:uri="cec465c2-39eb-4d17-996e-cecc7e6024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2E1734-5666-447D-9F82-F4A3566A42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1612CE-ACF2-4033-8FA8-4AE22467F2BE}">
  <ds:schemaRefs>
    <ds:schemaRef ds:uri="http://schemas.microsoft.com/office/2006/metadata/properties"/>
    <ds:schemaRef ds:uri="http://schemas.microsoft.com/office/infopath/2007/PartnerControls"/>
    <ds:schemaRef ds:uri="cec465c2-39eb-4d17-996e-cecc7e602466"/>
    <ds:schemaRef ds:uri="756bb460-953f-4826-8e01-be1c259cc0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3-03-21T12:48:00Z</dcterms:created>
  <dcterms:modified xsi:type="dcterms:W3CDTF">2023-03-2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113DCCDCA82448CD8E20770BE168F</vt:lpwstr>
  </property>
  <property fmtid="{D5CDD505-2E9C-101B-9397-08002B2CF9AE}" pid="3" name="Order">
    <vt:r8>112800</vt:r8>
  </property>
</Properties>
</file>